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B2866" w:rsidP="006B2866" w:rsidRDefault="006B2866" w14:paraId="48224F47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hAnsiTheme="minorHAnsi" w:eastAsiaTheme="minorHAnsi" w:cstheme="minorBidi"/>
          <w:noProof/>
          <w:sz w:val="22"/>
          <w:szCs w:val="22"/>
          <w:lang w:eastAsia="en-US"/>
        </w:rPr>
        <w:drawing>
          <wp:inline distT="0" distB="0" distL="0" distR="0" wp14:anchorId="442369E3" wp14:editId="1DA2057B">
            <wp:extent cx="5490210" cy="1003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Pr="006B2866" w:rsidR="006B2866" w:rsidP="521D8D4D" w:rsidRDefault="006B2866" w14:paraId="67484190" w14:textId="75D7A435">
      <w:pPr>
        <w:pStyle w:val="paragraph"/>
        <w:spacing w:before="0" w:beforeAutospacing="off" w:after="0" w:afterAutospacing="off"/>
        <w:jc w:val="both"/>
        <w:textAlignment w:val="baseline"/>
        <w:rPr>
          <w:rFonts w:ascii="Verdana" w:hAnsi="Verdana" w:cs="Segoe UI"/>
          <w:sz w:val="20"/>
          <w:szCs w:val="20"/>
        </w:rPr>
      </w:pPr>
      <w:commentRangeStart w:id="0"/>
      <w:commentRangeStart w:id="945388298"/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In this article, we are going to see another important problem with the string. We 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>have to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 find the total number of 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>minimum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 swaps which are 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>required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 to group similar characters 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>in a given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 string side by side. 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>Let’s</w:t>
      </w:r>
      <w:r w:rsidRPr="521D8D4D" w:rsidR="521D8D4D">
        <w:rPr>
          <w:rStyle w:val="normaltextrun"/>
          <w:rFonts w:ascii="Verdana" w:hAnsi="Verdana" w:cs="Arial"/>
          <w:color w:val="000000" w:themeColor="text1" w:themeTint="FF" w:themeShade="FF"/>
          <w:sz w:val="20"/>
          <w:szCs w:val="20"/>
          <w:lang w:val="en-GB"/>
        </w:rPr>
        <w:t xml:space="preserve"> understand this problem statement with some examples to understand the problem statement better.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 </w:t>
      </w:r>
      <w:commentRangeEnd w:id="0"/>
      <w:r>
        <w:rPr>
          <w:rStyle w:val="CommentReference"/>
        </w:rPr>
        <w:commentReference w:id="0"/>
      </w:r>
      <w:commentRangeEnd w:id="945388298"/>
      <w:r>
        <w:rPr>
          <w:rStyle w:val="CommentReference"/>
        </w:rPr>
        <w:commentReference w:id="945388298"/>
      </w:r>
    </w:p>
    <w:p w:rsidR="521D8D4D" w:rsidP="521D8D4D" w:rsidRDefault="521D8D4D" w14:paraId="7458F929" w14:textId="62CA8A26">
      <w:pPr>
        <w:pStyle w:val="paragraph"/>
        <w:spacing w:before="0" w:beforeAutospacing="off" w:after="0" w:afterAutospacing="off"/>
        <w:jc w:val="both"/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</w:pPr>
    </w:p>
    <w:p w:rsidR="521D8D4D" w:rsidP="521D8D4D" w:rsidRDefault="521D8D4D" w14:paraId="68B85D6D" w14:textId="5ED1B0D8">
      <w:pPr>
        <w:pStyle w:val="paragraph"/>
        <w:spacing w:before="0" w:beforeAutospacing="off" w:after="0" w:afterAutospacing="off"/>
        <w:jc w:val="both"/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</w:pP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This question is also one of the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imprtant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exmaple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of string interpretation. In this example we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have to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count the minimum number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fo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swaps which are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required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to group similar characters side by 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>side. Let'’s</w:t>
      </w:r>
      <w:r w:rsidRPr="521D8D4D" w:rsidR="521D8D4D">
        <w:rPr>
          <w:rStyle w:val="eop"/>
          <w:rFonts w:ascii="Verdana" w:hAnsi="Verdana" w:cs="Arial"/>
          <w:color w:val="000000" w:themeColor="text1" w:themeTint="FF" w:themeShade="FF"/>
          <w:sz w:val="20"/>
          <w:szCs w:val="20"/>
        </w:rPr>
        <w:t xml:space="preserve"> understand with few examples.</w:t>
      </w:r>
    </w:p>
    <w:p w:rsidRPr="006B2866" w:rsidR="006B2866" w:rsidP="006B2866" w:rsidRDefault="006B2866" w14:paraId="5A082B4B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eop"/>
          <w:rFonts w:ascii="Verdana" w:hAnsi="Verdana" w:cs="Calibri"/>
          <w:sz w:val="20"/>
          <w:szCs w:val="20"/>
        </w:rPr>
        <w:t> </w:t>
      </w:r>
    </w:p>
    <w:p w:rsidRPr="00B93EC5" w:rsidR="00B93EC5" w:rsidP="006B2866" w:rsidRDefault="00B93EC5" w14:paraId="0671D15D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Helvetica Neue" w:hAnsi="Helvetica Neue" w:cs="Arial"/>
          <w:b/>
          <w:bCs/>
          <w:color w:val="000000"/>
          <w:sz w:val="26"/>
          <w:szCs w:val="26"/>
          <w:lang w:val="en-GB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/>
          <w:sz w:val="26"/>
          <w:szCs w:val="26"/>
          <w:lang w:val="en-GB"/>
        </w:rPr>
        <w:t>To show you some examples:</w:t>
      </w:r>
    </w:p>
    <w:p w:rsidR="00B93EC5" w:rsidP="006B2866" w:rsidRDefault="00B93EC5" w14:paraId="57798C9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</w:pPr>
    </w:p>
    <w:p w:rsidRPr="00B93EC5" w:rsidR="00B93EC5" w:rsidP="006B2866" w:rsidRDefault="00B93EC5" w14:paraId="6D135259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</w:pPr>
      <w:r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  <w:t>Example 1:</w:t>
      </w:r>
    </w:p>
    <w:p w:rsidR="00B93EC5" w:rsidP="006B2866" w:rsidRDefault="00B93EC5" w14:paraId="194B03D7" w14:textId="7777777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</w:p>
    <w:p w:rsidR="00B93EC5" w:rsidP="00B93EC5" w:rsidRDefault="00B93EC5" w14:paraId="6DDF0AF9" w14:textId="77777777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T</w:t>
      </w:r>
      <w:r w:rsidRPr="006B2866" w:rsid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he given input string is “abcb”.</w:t>
      </w:r>
    </w:p>
    <w:p w:rsidR="00B93EC5" w:rsidP="00B93EC5" w:rsidRDefault="006B2866" w14:paraId="20B4D152" w14:textId="77777777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Now in this string first see how many characters are the same. As in this case we have 3 unique characters with ‘b’ two times. </w:t>
      </w:r>
    </w:p>
    <w:p w:rsidR="00B93EC5" w:rsidP="00B93EC5" w:rsidRDefault="006B2866" w14:paraId="53CEE8C4" w14:textId="77777777">
      <w:pPr>
        <w:pStyle w:val="paragraph"/>
        <w:numPr>
          <w:ilvl w:val="0"/>
          <w:numId w:val="5"/>
        </w:numPr>
        <w:spacing w:before="0" w:beforeAutospacing="0" w:after="0" w:afterAutospacing="0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Now, our task is to pace those two b’s together in a minimum number of swaps.</w:t>
      </w:r>
    </w:p>
    <w:p w:rsidR="00B93EC5" w:rsidP="00B93EC5" w:rsidRDefault="00B93EC5" w14:paraId="43C486F6" w14:textId="77777777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</w:p>
    <w:p w:rsidRPr="006B2866" w:rsidR="006B2866" w:rsidP="006B2866" w:rsidRDefault="006B2866" w14:paraId="657A6A73" w14:textId="77777777">
      <w:pPr>
        <w:pStyle w:val="paragraph"/>
        <w:spacing w:before="0" w:beforeAutospacing="0" w:after="0" w:afterAutospacing="0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is case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if we swap ‘c’ and ‘b’ then it becomes “acbb” which is our desired outcome. So our output is 1 as it requires only 1 swap.</w:t>
      </w:r>
      <w:r w:rsidRPr="006B2866">
        <w:rPr>
          <w:rStyle w:val="scxw126171614"/>
          <w:rFonts w:ascii="Verdana" w:hAnsi="Verdana" w:cs="Arial"/>
          <w:color w:val="000000"/>
          <w:sz w:val="20"/>
          <w:szCs w:val="20"/>
        </w:rPr>
        <w:t> </w:t>
      </w:r>
      <w:r w:rsidRPr="006B2866">
        <w:rPr>
          <w:rFonts w:ascii="Verdana" w:hAnsi="Verdana" w:cs="Arial"/>
          <w:color w:val="000000"/>
          <w:sz w:val="20"/>
          <w:szCs w:val="20"/>
        </w:rPr>
        <w:br/>
      </w:r>
      <w:r w:rsidRPr="006B2866">
        <w:rPr>
          <w:rStyle w:val="eop"/>
          <w:rFonts w:ascii="Verdana" w:hAnsi="Verdana" w:cs="Calibri"/>
          <w:sz w:val="20"/>
          <w:szCs w:val="20"/>
        </w:rPr>
        <w:t> </w:t>
      </w:r>
    </w:p>
    <w:p w:rsidRPr="00B93EC5" w:rsidR="00B93EC5" w:rsidP="006B2866" w:rsidRDefault="00B93EC5" w14:paraId="2452AAE0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</w:pPr>
      <w:r w:rsidRPr="00B93EC5"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  <w:t>E</w:t>
      </w:r>
      <w:r w:rsidRPr="00B93EC5" w:rsidR="006B2866"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  <w:t>xample</w:t>
      </w:r>
      <w:r w:rsidRPr="00B93EC5">
        <w:rPr>
          <w:rStyle w:val="normaltextrun"/>
          <w:rFonts w:ascii="Verdana" w:hAnsi="Verdana" w:cs="Arial"/>
          <w:b/>
          <w:bCs/>
          <w:color w:val="000000"/>
          <w:sz w:val="20"/>
          <w:szCs w:val="20"/>
          <w:lang w:val="en-GB"/>
        </w:rPr>
        <w:t xml:space="preserve"> 2: </w:t>
      </w:r>
    </w:p>
    <w:p w:rsidR="00B93EC5" w:rsidP="006B2866" w:rsidRDefault="00B93EC5" w14:paraId="127218D6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</w:p>
    <w:p w:rsidR="00B93EC5" w:rsidP="006B2866" w:rsidRDefault="006B2866" w14:paraId="3E2F8BD4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Suppose the input string is “abbaacb”. </w:t>
      </w:r>
    </w:p>
    <w:p w:rsidR="00B93EC5" w:rsidP="006B2866" w:rsidRDefault="006B2866" w14:paraId="411425CC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is case, we have 3 unique characters.</w:t>
      </w:r>
    </w:p>
    <w:p w:rsidR="00B93EC5" w:rsidP="006B2866" w:rsidRDefault="006B2866" w14:paraId="3CFADE86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Now we have to swap the characters in such a way that all the same characters are put aside. </w:t>
      </w:r>
    </w:p>
    <w:p w:rsidR="00B93EC5" w:rsidP="006B2866" w:rsidRDefault="006B2866" w14:paraId="7F37853B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For this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if we swap first ‘a’ with ‘c’ and third ‘b’  with second ‘a’ then we will get the string as “cbbbaaa”. </w:t>
      </w:r>
    </w:p>
    <w:p w:rsidRPr="006B2866" w:rsidR="006B2866" w:rsidP="006B2866" w:rsidRDefault="006B2866" w14:paraId="0FFF1E60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As we can see this is the string 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that</w:t>
      </w: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we want because in this string similar characters are side by side. So in this case the output is 2 as we swap the characters two times.</w:t>
      </w:r>
      <w:r w:rsidRPr="006B2866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6B2866" w:rsidR="006B2866" w:rsidP="006B2866" w:rsidRDefault="006B2866" w14:paraId="493CF8C1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eop"/>
          <w:rFonts w:ascii="Verdana" w:hAnsi="Verdana" w:cs="Calibri"/>
          <w:sz w:val="20"/>
          <w:szCs w:val="20"/>
        </w:rPr>
        <w:t> </w:t>
      </w:r>
    </w:p>
    <w:p w:rsidRPr="006B2866" w:rsidR="006B2866" w:rsidP="006B2866" w:rsidRDefault="006B2866" w14:paraId="431FE093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With the help of the above examples, we understand the problem statement. Now it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'</w:t>
      </w:r>
      <w:r w:rsidRPr="006B2866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s time to solve this.</w:t>
      </w:r>
      <w:r w:rsidRPr="006B2866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6B2866" w:rsidR="006B2866" w:rsidP="006B2866" w:rsidRDefault="006B2866" w14:paraId="38F746C9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6B2866">
        <w:rPr>
          <w:rStyle w:val="eop"/>
          <w:rFonts w:ascii="Verdana" w:hAnsi="Verdana" w:cs="Calibri"/>
          <w:sz w:val="20"/>
          <w:szCs w:val="20"/>
        </w:rPr>
        <w:t> </w:t>
      </w:r>
    </w:p>
    <w:p w:rsidR="006B2866" w:rsidP="006B2866" w:rsidRDefault="006B2866" w14:paraId="01636FA1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32"/>
          <w:szCs w:val="32"/>
          <w:lang w:val="en-GB"/>
        </w:rPr>
        <w:t>Approach 1: Recursive Approach</w:t>
      </w:r>
      <w:r>
        <w:rPr>
          <w:rStyle w:val="eop"/>
          <w:rFonts w:ascii="Arial" w:hAnsi="Arial" w:cs="Arial"/>
          <w:color w:val="000000"/>
          <w:sz w:val="32"/>
          <w:szCs w:val="32"/>
        </w:rPr>
        <w:t> </w:t>
      </w:r>
    </w:p>
    <w:p w:rsidRPr="00B93EC5" w:rsidR="006B2866" w:rsidP="006B2866" w:rsidRDefault="006B2866" w14:paraId="5EBE2876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Let’s first solve this question using a recursive approach. We are going to see first the algorithm followed by its explanation and then the 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C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++ program. 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B93EC5" w:rsidP="006B2866" w:rsidRDefault="00B93EC5" w14:paraId="402320D1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Helvetica Neue" w:hAnsi="Helvetica Neue" w:cs="Arial"/>
          <w:b/>
          <w:bCs/>
          <w:color w:val="000000" w:themeColor="text1"/>
          <w:sz w:val="26"/>
          <w:szCs w:val="26"/>
          <w:lang w:val="en-GB"/>
        </w:rPr>
      </w:pPr>
    </w:p>
    <w:p w:rsidRPr="00B93EC5" w:rsidR="006B2866" w:rsidP="006B2866" w:rsidRDefault="006B2866" w14:paraId="1EAED116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Helvetica Neue" w:hAnsi="Helvetica Neue" w:cs="Arial"/>
          <w:b/>
          <w:bCs/>
          <w:color w:val="000000" w:themeColor="text1"/>
          <w:sz w:val="26"/>
          <w:szCs w:val="26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 w:themeColor="text1"/>
          <w:sz w:val="26"/>
          <w:szCs w:val="26"/>
          <w:lang w:val="en-GB"/>
        </w:rPr>
        <w:t>Algorithm</w:t>
      </w:r>
      <w:r w:rsidRPr="00B93EC5">
        <w:rPr>
          <w:rStyle w:val="eop"/>
          <w:rFonts w:ascii="Helvetica Neue" w:hAnsi="Helvetica Neue" w:cs="Arial"/>
          <w:b/>
          <w:bCs/>
          <w:color w:val="000000" w:themeColor="text1"/>
          <w:sz w:val="26"/>
          <w:szCs w:val="26"/>
        </w:rPr>
        <w:t> </w:t>
      </w:r>
    </w:p>
    <w:p w:rsidR="00B93EC5" w:rsidP="006B2866" w:rsidRDefault="00B93EC5" w14:paraId="339806B2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1F3763"/>
          <w:sz w:val="18"/>
          <w:szCs w:val="18"/>
        </w:rPr>
      </w:pPr>
    </w:p>
    <w:p w:rsidRPr="00B93EC5" w:rsidR="006B2866" w:rsidP="00B93EC5" w:rsidRDefault="006B2866" w14:paraId="6A459C00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Create a boolean function to check if any two characters next to one another in a string match then it will return true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B7E94D4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Create a recursive function minSwaps which returns the minimum swaps 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r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equired to get the desired output. This function takes the input string, left index, right index, current count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and minimum as input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22040EA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itialize the current count and minimum in the main function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A6717D0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e recursive function, set a base case as If there are no adjacent characters in the string that are the same, return the count if the left index matches the right index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009795A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Go through a for loop and swap and then call minSwaps repeatedly with the modified values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6B2866" w:rsidP="00B93EC5" w:rsidRDefault="006B2866" w14:paraId="66815606" w14:textId="77777777">
      <w:pPr>
        <w:pStyle w:val="paragraph"/>
        <w:numPr>
          <w:ilvl w:val="0"/>
          <w:numId w:val="6"/>
        </w:numPr>
        <w:spacing w:before="0" w:beforeAutospacing="0" w:after="0" w:afterAutospacing="0"/>
        <w:ind w:left="426"/>
        <w:textAlignment w:val="baseline"/>
        <w:rPr>
          <w:rFonts w:ascii="Arial" w:hAnsi="Arial" w:cs="Arial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At last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find the minimum value of swaps and return it.</w:t>
      </w:r>
      <w:r>
        <w:rPr>
          <w:rStyle w:val="eop"/>
          <w:rFonts w:ascii="Arial" w:hAnsi="Arial" w:cs="Arial"/>
          <w:color w:val="000000"/>
        </w:rPr>
        <w:t> </w:t>
      </w:r>
    </w:p>
    <w:p w:rsidR="00B93EC5" w:rsidP="006B2866" w:rsidRDefault="00B93EC5" w14:paraId="0ACE0657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434343"/>
          <w:sz w:val="28"/>
          <w:szCs w:val="28"/>
          <w:lang w:val="en-GB"/>
        </w:rPr>
      </w:pPr>
    </w:p>
    <w:p w:rsidRPr="00B93EC5" w:rsidR="006B2866" w:rsidP="006B2866" w:rsidRDefault="006B2866" w14:paraId="1CD5E923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Helvetica Neue" w:hAnsi="Helvetica Neue" w:cs="Segoe UI"/>
          <w:color w:val="000000" w:themeColor="text1"/>
          <w:sz w:val="18"/>
          <w:szCs w:val="18"/>
        </w:rPr>
      </w:pPr>
      <w:r w:rsidRPr="00B93EC5">
        <w:rPr>
          <w:rStyle w:val="normaltextrun"/>
          <w:rFonts w:ascii="Helvetica Neue" w:hAnsi="Helvetica Neue" w:cs="Arial"/>
          <w:color w:val="000000" w:themeColor="text1"/>
          <w:sz w:val="28"/>
          <w:szCs w:val="28"/>
          <w:lang w:val="en-GB"/>
        </w:rPr>
        <w:t>Explanation</w:t>
      </w:r>
      <w:r w:rsidRPr="00B93EC5">
        <w:rPr>
          <w:rStyle w:val="eop"/>
          <w:rFonts w:ascii="Helvetica Neue" w:hAnsi="Helvetica Neue" w:cs="Arial"/>
          <w:color w:val="000000" w:themeColor="text1"/>
          <w:sz w:val="28"/>
          <w:szCs w:val="28"/>
        </w:rPr>
        <w:t> </w:t>
      </w:r>
    </w:p>
    <w:p w:rsidRPr="00B93EC5" w:rsidR="006B2866" w:rsidP="006B2866" w:rsidRDefault="006B2866" w14:paraId="555D99AA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is approach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we are using a recursive approach to solve the problem statement. We are using two functions: the first one is a boolean function to check adjacent characters and a recursive function 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that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returns the minimum swaps which is our desired output. The goal is to take into account every permutation that results from a two-element swap as well as those that don't involve doing so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B93EC5" w:rsidP="006B2866" w:rsidRDefault="00B93EC5" w14:paraId="02DCE035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434343"/>
          <w:sz w:val="28"/>
          <w:szCs w:val="28"/>
          <w:lang w:val="en-GB"/>
        </w:rPr>
      </w:pPr>
    </w:p>
    <w:p w:rsidRPr="00B93EC5" w:rsidR="006B2866" w:rsidP="006B2866" w:rsidRDefault="006B2866" w14:paraId="6E9215BC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Helvetica Neue" w:hAnsi="Helvetica Neue" w:cs="Segoe UI"/>
          <w:b/>
          <w:bCs/>
          <w:sz w:val="32"/>
          <w:szCs w:val="32"/>
        </w:rPr>
      </w:pPr>
      <w:r w:rsidRPr="00B93EC5">
        <w:rPr>
          <w:rStyle w:val="normaltextrun"/>
          <w:rFonts w:ascii="Helvetica Neue" w:hAnsi="Helvetica Neue" w:cs="Arial"/>
          <w:b/>
          <w:bCs/>
          <w:sz w:val="32"/>
          <w:szCs w:val="32"/>
          <w:lang w:val="en-GB"/>
        </w:rPr>
        <w:t>Program</w:t>
      </w:r>
      <w:r w:rsidRPr="00B93EC5">
        <w:rPr>
          <w:rStyle w:val="eop"/>
          <w:rFonts w:ascii="Helvetica Neue" w:hAnsi="Helvetica Neue" w:cs="Arial"/>
          <w:b/>
          <w:bCs/>
          <w:sz w:val="32"/>
          <w:szCs w:val="32"/>
        </w:rPr>
        <w:t> </w:t>
      </w:r>
      <w:r w:rsidRPr="00B93EC5" w:rsidR="00B93EC5">
        <w:rPr>
          <w:rStyle w:val="eop"/>
          <w:rFonts w:ascii="Helvetica Neue" w:hAnsi="Helvetica Neue" w:cs="Arial"/>
          <w:b/>
          <w:bCs/>
          <w:sz w:val="32"/>
          <w:szCs w:val="32"/>
        </w:rPr>
        <w:t>Code:</w:t>
      </w:r>
    </w:p>
    <w:p w:rsidRPr="00B93EC5" w:rsidR="006B2866" w:rsidP="00B93EC5" w:rsidRDefault="006B2866" w14:paraId="7558CE3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#include &lt;iostream&g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AED4EE1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using namespace std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CF801A7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41643D8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bool sameCharAdj(string str)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D9875E6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nt n = str.length(), i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CEFD1F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set&lt;char&gt; s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755FF2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st.insert(str[0]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929D3D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for (i = 1; i &lt; n; i++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4B05E5B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f (str[i] == str[i - 1])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D20AA18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continue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92A16D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f (st.find(str[i]) != st.end())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EB9F6F7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return false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F442D8E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59499E5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st.insert(str[i]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0E0C2F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9A3DF8A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return true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EC35CE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7CF73AA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4C951CB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nt minSwaps(string str, int l, int r, int ct, int min)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F7AADA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if (l == r)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063F8F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if (sameCharAdj(str))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6520E4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 return c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4FA22F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else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B1B4208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 return INT_MAX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FC0F58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8977CCE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569BB8FC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for (int i = l + 1; i &lt;= r; i++)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F1486B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swap(str[i], str[l]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1802AC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cnt++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CF55B58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int x = minSwaps(str, l + 1, r, ct, min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BBE3D6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swap(str[i], str[l]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C454FD5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cnt--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A1494EB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int y = minSwaps(str, l + 1, r, ct, min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2A1BCA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minm = min(minm, min(x, y)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1CE74B5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860262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1BA3D326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return min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6E828C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37046A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4554880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lastRenderedPageBreak/>
        <w:t>int main()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6F285CC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string str = "abbaacb"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103D17B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nt n = str.length(), ct = 0, min = INT_MAX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A88248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cout &lt;&lt; "Minimum swaps = " &lt;&lt; minSwaps(str, 0, n - 1, ct, min) &lt;&lt; endl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3EDA4B5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return 0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ED49BFA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="00B93EC5" w:rsidP="00B93EC5" w:rsidRDefault="00B93EC5" w14:paraId="1D70B91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b/>
          <w:bCs/>
          <w:color w:val="000000"/>
          <w:lang w:val="en-GB"/>
        </w:rPr>
      </w:pPr>
    </w:p>
    <w:p w:rsidR="006B2866" w:rsidP="00B93EC5" w:rsidRDefault="006B2866" w14:paraId="08785C3B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color w:val="000000"/>
        </w:rPr>
        <w:t> </w:t>
      </w:r>
    </w:p>
    <w:p w:rsidR="00B93EC5" w:rsidP="006B2866" w:rsidRDefault="00B93EC5" w14:paraId="0C76E681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lang w:val="en-GB"/>
        </w:rPr>
      </w:pPr>
    </w:p>
    <w:p w:rsidRPr="00B93EC5" w:rsidR="00B93EC5" w:rsidP="00B93EC5" w:rsidRDefault="00B93EC5" w14:paraId="487596A3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  <w:t>Output:</w:t>
      </w:r>
    </w:p>
    <w:p w:rsidRPr="00B93EC5" w:rsidR="00B93EC5" w:rsidP="00B93EC5" w:rsidRDefault="00B93EC5" w14:paraId="6220D8C2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</w:pPr>
    </w:p>
    <w:p w:rsidRPr="00B93EC5" w:rsidR="006B2866" w:rsidP="00B93EC5" w:rsidRDefault="006B2866" w14:paraId="212879BF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Minimum swaps = 2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6B2866" w:rsidRDefault="006B2866" w14:paraId="28D3641D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>
        <w:rPr>
          <w:rStyle w:val="scxw126171614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We learn a recursive approach to solve the given problem. Let’s see another approach to solve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this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B93EC5" w:rsidP="006B2866" w:rsidRDefault="00B93EC5" w14:paraId="50B46A33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sz w:val="32"/>
          <w:szCs w:val="32"/>
          <w:lang w:val="en-GB"/>
        </w:rPr>
      </w:pPr>
    </w:p>
    <w:p w:rsidRPr="00B93EC5" w:rsidR="006B2866" w:rsidP="006B2866" w:rsidRDefault="006B2866" w14:paraId="345B132D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Helvetica Neue" w:hAnsi="Helvetica Neue" w:cs="Arial"/>
          <w:b/>
          <w:bCs/>
          <w:color w:val="000000"/>
          <w:sz w:val="32"/>
          <w:szCs w:val="32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  <w:t>Approach 2: Non-recursive Approach</w:t>
      </w:r>
      <w:r w:rsidRPr="00B93EC5">
        <w:rPr>
          <w:rStyle w:val="eop"/>
          <w:rFonts w:ascii="Helvetica Neue" w:hAnsi="Helvetica Neue" w:cs="Arial"/>
          <w:b/>
          <w:bCs/>
          <w:color w:val="000000"/>
          <w:sz w:val="32"/>
          <w:szCs w:val="32"/>
        </w:rPr>
        <w:t> </w:t>
      </w:r>
    </w:p>
    <w:p w:rsidR="00B93EC5" w:rsidP="006B2866" w:rsidRDefault="00B93EC5" w14:paraId="24FB675D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cs="Arial"/>
          <w:color w:val="000000"/>
          <w:sz w:val="32"/>
          <w:szCs w:val="32"/>
        </w:rPr>
      </w:pPr>
    </w:p>
    <w:p w:rsidRPr="00B93EC5" w:rsidR="00B93EC5" w:rsidP="00B93EC5" w:rsidRDefault="00B93EC5" w14:paraId="5BB90F3C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is approach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we are simply using an unordered map to solve the given problem statement. It will help us to find out the minimum swaps to group similar characters side by side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B93EC5" w:rsidP="006B2866" w:rsidRDefault="00B93EC5" w14:paraId="658A5054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color w:val="2F5496"/>
          <w:sz w:val="18"/>
          <w:szCs w:val="18"/>
        </w:rPr>
      </w:pPr>
    </w:p>
    <w:p w:rsidR="00B93EC5" w:rsidP="006B2866" w:rsidRDefault="00B93EC5" w14:paraId="06389710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434343"/>
          <w:sz w:val="28"/>
          <w:szCs w:val="28"/>
          <w:lang w:val="en-GB"/>
        </w:rPr>
      </w:pPr>
    </w:p>
    <w:p w:rsidRPr="00B93EC5" w:rsidR="006B2866" w:rsidP="006B2866" w:rsidRDefault="006B2866" w14:paraId="4407ED8B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Helvetica" w:hAnsi="Helvetica" w:cs="Helvetica"/>
          <w:b/>
          <w:bCs/>
          <w:color w:val="000000" w:themeColor="text1"/>
          <w:sz w:val="18"/>
          <w:szCs w:val="18"/>
        </w:rPr>
      </w:pPr>
      <w:r w:rsidRPr="00B93EC5">
        <w:rPr>
          <w:rStyle w:val="normaltextrun"/>
          <w:rFonts w:ascii="Helvetica" w:hAnsi="Helvetica" w:cs="Helvetica"/>
          <w:b/>
          <w:bCs/>
          <w:color w:val="000000" w:themeColor="text1"/>
          <w:sz w:val="28"/>
          <w:szCs w:val="28"/>
          <w:lang w:val="en-GB"/>
        </w:rPr>
        <w:t>Algorithm</w:t>
      </w:r>
      <w:r w:rsidRPr="00B93EC5">
        <w:rPr>
          <w:rStyle w:val="eop"/>
          <w:rFonts w:ascii="Helvetica" w:hAnsi="Helvetica" w:cs="Helvetica"/>
          <w:b/>
          <w:bCs/>
          <w:color w:val="000000" w:themeColor="text1"/>
          <w:sz w:val="28"/>
          <w:szCs w:val="28"/>
        </w:rPr>
        <w:t> </w:t>
      </w:r>
    </w:p>
    <w:p w:rsidRPr="00B93EC5" w:rsidR="006B2866" w:rsidP="00B93EC5" w:rsidRDefault="006B2866" w14:paraId="7F30D831" w14:textId="7777777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Create a function 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that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returns the minswap required, it takes input as 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a 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string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FE2C2D2" w14:textId="7777777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Create an unordered map to record the positions of each character in the string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9589EE0" w14:textId="7777777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Traverse through the input string and fill </w:t>
      </w:r>
      <w:r w:rsidRPr="00B93EC5"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in 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the indexes of characters in the map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7D3ADC6" w14:textId="7777777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Swap the characters to get the desired output and count the number of swaps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EBE59D2" w14:textId="77777777">
      <w:pPr>
        <w:pStyle w:val="paragraph"/>
        <w:numPr>
          <w:ilvl w:val="0"/>
          <w:numId w:val="7"/>
        </w:numPr>
        <w:spacing w:before="0" w:beforeAutospacing="0" w:after="0" w:afterAutospacing="0"/>
        <w:jc w:val="both"/>
        <w:textAlignment w:val="baseline"/>
        <w:rPr>
          <w:rFonts w:ascii="Verdana" w:hAnsi="Verdana" w:cs="Arial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Return the number of swaps as output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Pr="00B93EC5" w:rsidR="00B93EC5" w:rsidP="006B2866" w:rsidRDefault="00B93EC5" w14:paraId="6788C5C6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Verdana" w:hAnsi="Verdana" w:cs="Arial"/>
          <w:color w:val="434343"/>
          <w:sz w:val="20"/>
          <w:szCs w:val="20"/>
          <w:lang w:val="en-GB"/>
        </w:rPr>
      </w:pPr>
    </w:p>
    <w:p w:rsidR="00B93EC5" w:rsidP="006B2866" w:rsidRDefault="00B93EC5" w14:paraId="051819C5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434343"/>
          <w:sz w:val="28"/>
          <w:szCs w:val="28"/>
          <w:lang w:val="en-GB"/>
        </w:rPr>
      </w:pPr>
    </w:p>
    <w:p w:rsidRPr="00B93EC5" w:rsidR="006B2866" w:rsidP="006B2866" w:rsidRDefault="006B2866" w14:paraId="08A15012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Helvetica Neue" w:hAnsi="Helvetica Neue" w:cs="Segoe UI"/>
          <w:b/>
          <w:bCs/>
          <w:color w:val="000000" w:themeColor="text1"/>
          <w:sz w:val="18"/>
          <w:szCs w:val="18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 w:themeColor="text1"/>
          <w:sz w:val="28"/>
          <w:szCs w:val="28"/>
          <w:lang w:val="en-GB"/>
        </w:rPr>
        <w:t>Program</w:t>
      </w:r>
      <w:r w:rsidRPr="00B93EC5">
        <w:rPr>
          <w:rStyle w:val="eop"/>
          <w:rFonts w:ascii="Helvetica Neue" w:hAnsi="Helvetica Neue" w:cs="Arial"/>
          <w:b/>
          <w:bCs/>
          <w:color w:val="000000" w:themeColor="text1"/>
          <w:sz w:val="28"/>
          <w:szCs w:val="28"/>
        </w:rPr>
        <w:t> </w:t>
      </w:r>
      <w:r w:rsidRPr="00B93EC5" w:rsidR="00B93EC5">
        <w:rPr>
          <w:rStyle w:val="eop"/>
          <w:rFonts w:ascii="Helvetica Neue" w:hAnsi="Helvetica Neue" w:cs="Arial"/>
          <w:b/>
          <w:bCs/>
          <w:color w:val="000000" w:themeColor="text1"/>
          <w:sz w:val="28"/>
          <w:szCs w:val="28"/>
        </w:rPr>
        <w:t>Code:</w:t>
      </w:r>
    </w:p>
    <w:p w:rsidRPr="00B93EC5" w:rsidR="006B2866" w:rsidP="00B93EC5" w:rsidRDefault="006B2866" w14:paraId="2F896A2D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#include &lt;iostream&g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5BB1D8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#include &lt;vector&g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669CF4A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#include &lt;unordered_map&gt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44229A5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using namespace std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94457A9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5DE3DB7D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nt countMinSwaps(string str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968363C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unordered_map&lt;char, vector&lt;int&gt;&gt; charIndices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DF55DE1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for(int i=0; i&lt;str.length(); i++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91F88E2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charIndices[str[i]].push_back(i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9D32196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13BC6F61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F09A7B1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int swaps = 0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07307C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7FDDB9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for(auto it=charIndices.begin(); it!=charIndices.end(); it++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0DD432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vector&lt;int&gt; indices = it-&gt;second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33655A0D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523C716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for(int i=0; i&lt;indices.size()-1; i++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3D642BE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 if(indices[i+1] - indices[i] &gt; 1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DCB6F2D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     swap(str[indices[i]], str[indices[i+1]]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07510CE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     swaps++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6126144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A2A2A8C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EAF0EB8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CD4807A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for(int i=0; i&lt;indices.size(); i++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4F51791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     charIndices[str[indices[i]]][i] = indices[i]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39E2781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55E42F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C3D273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 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1178A56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return swaps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F22AED3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}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7099CD96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scxw126171614"/>
          <w:rFonts w:ascii="Consolas" w:hAnsi="Consolas" w:cs="Calibri"/>
          <w:sz w:val="20"/>
          <w:szCs w:val="20"/>
        </w:rPr>
        <w:t> </w:t>
      </w:r>
      <w:r w:rsidRPr="00B93EC5">
        <w:rPr>
          <w:rFonts w:ascii="Consolas" w:hAnsi="Consolas" w:cs="Calibri"/>
          <w:sz w:val="20"/>
          <w:szCs w:val="20"/>
        </w:rPr>
        <w:br/>
      </w:r>
      <w:r w:rsidRPr="00B93EC5">
        <w:rPr>
          <w:rStyle w:val="eop"/>
          <w:rFonts w:ascii="Consolas" w:hAnsi="Consolas" w:cs="Calibri"/>
          <w:sz w:val="20"/>
          <w:szCs w:val="20"/>
        </w:rPr>
        <w:t> </w:t>
      </w:r>
    </w:p>
    <w:p w:rsidRPr="00B93EC5" w:rsidR="006B2866" w:rsidP="00B93EC5" w:rsidRDefault="006B2866" w14:paraId="5770DF5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int main() {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2033E897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string str = "abbaacb"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026EAB3F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int result = countMinSwaps(str)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AAC40D0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cout &lt;&lt; "Minimum number of swaps needed: " &lt;&lt; result &lt;&lt; endl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Pr="00B93EC5" w:rsidR="006B2866" w:rsidP="00B93EC5" w:rsidRDefault="006B2866" w14:paraId="6D3F5CDB" w14:textId="77777777">
      <w:pPr>
        <w:pStyle w:val="paragraph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before="0" w:beforeAutospacing="0" w:after="0" w:afterAutospacing="0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00B93EC5">
        <w:rPr>
          <w:rStyle w:val="normaltextrun"/>
          <w:rFonts w:ascii="Consolas" w:hAnsi="Consolas" w:cs="Arial"/>
          <w:color w:val="000000"/>
          <w:sz w:val="20"/>
          <w:szCs w:val="20"/>
          <w:lang w:val="en-GB"/>
        </w:rPr>
        <w:t>    return 0;</w:t>
      </w:r>
      <w:r w:rsidRPr="00B93EC5">
        <w:rPr>
          <w:rStyle w:val="eop"/>
          <w:rFonts w:ascii="Consolas" w:hAnsi="Consolas" w:cs="Arial"/>
          <w:color w:val="000000"/>
          <w:sz w:val="20"/>
          <w:szCs w:val="20"/>
        </w:rPr>
        <w:t> </w:t>
      </w:r>
    </w:p>
    <w:p w:rsidR="006B2866" w:rsidP="521D8D4D" w:rsidRDefault="006B2866" w14:paraId="752205F7" w14:textId="0F91B9AF">
      <w:pPr>
        <w:pStyle w:val="paragraph"/>
        <w:pBdr>
          <w:top w:val="single" w:color="FF000000" w:sz="4" w:space="1"/>
          <w:left w:val="single" w:color="FF000000" w:sz="4" w:space="4"/>
          <w:bottom w:val="single" w:color="FF000000" w:sz="4" w:space="1"/>
          <w:right w:val="single" w:color="FF000000" w:sz="4" w:space="4"/>
        </w:pBdr>
        <w:spacing w:before="0" w:beforeAutospacing="off" w:after="0" w:afterAutospacing="off"/>
        <w:jc w:val="both"/>
        <w:textAlignment w:val="baseline"/>
        <w:rPr>
          <w:rFonts w:ascii="Consolas" w:hAnsi="Consolas" w:cs="Segoe UI"/>
          <w:sz w:val="20"/>
          <w:szCs w:val="20"/>
        </w:rPr>
      </w:pPr>
      <w:r w:rsidRPr="521D8D4D" w:rsidR="521D8D4D">
        <w:rPr>
          <w:rStyle w:val="normaltextrun"/>
          <w:rFonts w:ascii="Consolas" w:hAnsi="Consolas" w:cs="Arial"/>
          <w:color w:val="000000" w:themeColor="text1" w:themeTint="FF" w:themeShade="FF"/>
          <w:sz w:val="20"/>
          <w:szCs w:val="20"/>
          <w:lang w:val="en-GB"/>
        </w:rPr>
        <w:t>}</w:t>
      </w:r>
      <w:r w:rsidRPr="521D8D4D" w:rsidR="521D8D4D">
        <w:rPr>
          <w:rStyle w:val="eop"/>
          <w:rFonts w:ascii="Consolas" w:hAnsi="Consolas" w:cs="Arial"/>
          <w:color w:val="000000" w:themeColor="text1" w:themeTint="FF" w:themeShade="FF"/>
          <w:sz w:val="20"/>
          <w:szCs w:val="20"/>
        </w:rPr>
        <w:t> </w:t>
      </w:r>
    </w:p>
    <w:p w:rsidR="00B93EC5" w:rsidP="006B2866" w:rsidRDefault="00B93EC5" w14:paraId="354BDA41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lang w:val="en-GB"/>
        </w:rPr>
      </w:pPr>
    </w:p>
    <w:p w:rsidR="00B93EC5" w:rsidP="006B2866" w:rsidRDefault="00B93EC5" w14:paraId="3A00BD77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000000"/>
          <w:lang w:val="en-GB"/>
        </w:rPr>
      </w:pPr>
    </w:p>
    <w:p w:rsidRPr="00B93EC5" w:rsidR="00B93EC5" w:rsidP="006B2866" w:rsidRDefault="00B93EC5" w14:paraId="49714D81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  <w:t>Output:</w:t>
      </w:r>
    </w:p>
    <w:p w:rsidRPr="00B93EC5" w:rsidR="006B2866" w:rsidP="006B2866" w:rsidRDefault="006B2866" w14:paraId="1AB72E73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Minimum number of swaps needed: 2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6B2866" w:rsidP="006B2866" w:rsidRDefault="006B2866" w14:paraId="007DAA6D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126171614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Pr="00B93EC5" w:rsidR="006B2866" w:rsidP="006B2866" w:rsidRDefault="006B2866" w14:paraId="6FFFD75C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Helvetica Neue" w:hAnsi="Helvetica Neue" w:cs="Segoe UI"/>
          <w:b/>
          <w:bCs/>
          <w:color w:val="2F5496"/>
          <w:sz w:val="18"/>
          <w:szCs w:val="18"/>
        </w:rPr>
      </w:pPr>
      <w:r w:rsidRPr="00B93EC5">
        <w:rPr>
          <w:rStyle w:val="normaltextrun"/>
          <w:rFonts w:ascii="Helvetica Neue" w:hAnsi="Helvetica Neue" w:cs="Arial"/>
          <w:b/>
          <w:bCs/>
          <w:color w:val="000000"/>
          <w:sz w:val="32"/>
          <w:szCs w:val="32"/>
          <w:lang w:val="en-GB"/>
        </w:rPr>
        <w:t>Conclusion</w:t>
      </w:r>
      <w:r w:rsidRPr="00B93EC5">
        <w:rPr>
          <w:rStyle w:val="eop"/>
          <w:rFonts w:ascii="Helvetica Neue" w:hAnsi="Helvetica Neue" w:cs="Arial"/>
          <w:b/>
          <w:bCs/>
          <w:color w:val="000000"/>
          <w:sz w:val="32"/>
          <w:szCs w:val="32"/>
        </w:rPr>
        <w:t> </w:t>
      </w:r>
    </w:p>
    <w:p w:rsidRPr="00B93EC5" w:rsidR="006B2866" w:rsidP="006B2866" w:rsidRDefault="006B2866" w14:paraId="44F5D45E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Verdana" w:hAnsi="Verdana" w:cs="Segoe UI"/>
          <w:sz w:val="20"/>
          <w:szCs w:val="20"/>
        </w:rPr>
      </w:pP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In this article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,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we learn about another problem 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with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 xml:space="preserve"> string. We understand how to find the minimum swaps to group similar characters side by side. We solve this problem using two different approaches and code in </w:t>
      </w:r>
      <w:r w:rsid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C</w:t>
      </w:r>
      <w:r w:rsidRPr="00B93EC5">
        <w:rPr>
          <w:rStyle w:val="normaltextrun"/>
          <w:rFonts w:ascii="Verdana" w:hAnsi="Verdana" w:cs="Arial"/>
          <w:color w:val="000000"/>
          <w:sz w:val="20"/>
          <w:szCs w:val="20"/>
          <w:lang w:val="en-GB"/>
        </w:rPr>
        <w:t>++ language.</w:t>
      </w:r>
      <w:r w:rsidRPr="00B93EC5">
        <w:rPr>
          <w:rStyle w:val="eop"/>
          <w:rFonts w:ascii="Verdana" w:hAnsi="Verdana" w:cs="Arial"/>
          <w:color w:val="000000"/>
          <w:sz w:val="20"/>
          <w:szCs w:val="20"/>
        </w:rPr>
        <w:t> </w:t>
      </w:r>
    </w:p>
    <w:p w:rsidR="006B2866" w:rsidP="006B2866" w:rsidRDefault="006B2866" w14:paraId="25E0E767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B93EC5">
        <w:rPr>
          <w:rStyle w:val="scxw126171614"/>
          <w:rFonts w:ascii="Verdana" w:hAnsi="Verdana" w:cs="Calibri"/>
          <w:sz w:val="20"/>
          <w:szCs w:val="20"/>
        </w:rPr>
        <w:t> </w:t>
      </w:r>
      <w:r w:rsidRPr="00B93EC5">
        <w:rPr>
          <w:rFonts w:ascii="Verdana" w:hAnsi="Verdana" w:cs="Calibri"/>
          <w:sz w:val="20"/>
          <w:szCs w:val="20"/>
        </w:rPr>
        <w:br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C61690" w:rsidP="006B2866" w:rsidRDefault="00C61690" w14:paraId="401A184F" w14:textId="77777777">
      <w:pPr>
        <w:jc w:val="both"/>
      </w:pPr>
    </w:p>
    <w:sectPr w:rsidR="00C61690" w:rsidSect="002E42FF">
      <w:pgSz w:w="12240" w:h="30240" w:orient="portrait" w:code="9"/>
      <w:pgMar w:top="1440" w:right="1797" w:bottom="1440" w:left="1797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arti" w:date="2023-04-05T13:20:00Z" w:id="0">
    <w:p w:rsidR="00B93EC5" w:rsidRDefault="00B93EC5" w14:paraId="065F9B58" w14:textId="0B9F3B21">
      <w:pPr>
        <w:pStyle w:val="CommentText"/>
      </w:pPr>
      <w:r>
        <w:rPr>
          <w:rStyle w:val="CommentReference"/>
        </w:rPr>
        <w:annotationRef/>
      </w:r>
      <w:r>
        <w:t>Introduction part must contain 80 words.</w:t>
      </w:r>
      <w:r>
        <w:rPr>
          <w:rStyle w:val="CommentReference"/>
        </w:rPr>
        <w:annotationRef/>
      </w:r>
    </w:p>
  </w:comment>
  <w:comment w:initials="AM" w:author="Ayush Milan" w:date="2023-04-06T12:59:49" w:id="945388298">
    <w:p w:rsidR="521D8D4D" w:rsidRDefault="521D8D4D" w14:paraId="2409CB13" w14:textId="2680FE4D">
      <w:pPr>
        <w:pStyle w:val="CommentText"/>
      </w:pPr>
      <w:r w:rsidR="521D8D4D">
        <w:rPr/>
        <w:t>done</w:t>
      </w:r>
      <w:r>
        <w:rPr>
          <w:rStyle w:val="CommentReference"/>
        </w:rPr>
        <w:annotationRef/>
      </w:r>
    </w:p>
    <w:p w:rsidR="521D8D4D" w:rsidRDefault="521D8D4D" w14:paraId="241D742A" w14:textId="30537666">
      <w:pPr>
        <w:pStyle w:val="CommentText"/>
      </w:pP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065F9B58"/>
  <w15:commentEx w15:done="1" w15:paraId="241D742A" w15:paraIdParent="065F9B58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D7F436" w16cex:dateUtc="2023-04-05T07:50:00Z"/>
  <w16cex:commentExtensible w16cex:durableId="15056C57" w16cex:dateUtc="2023-04-06T07:29:49.2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65F9B58" w16cid:durableId="27D7F436"/>
  <w16cid:commentId w16cid:paraId="241D742A" w16cid:durableId="15056C5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51B4B"/>
    <w:multiLevelType w:val="hybridMultilevel"/>
    <w:tmpl w:val="9A5081C0"/>
    <w:lvl w:ilvl="0" w:tplc="4009000F">
      <w:start w:val="1"/>
      <w:numFmt w:val="decimal"/>
      <w:lvlText w:val="%1."/>
      <w:lvlJc w:val="left"/>
      <w:pPr>
        <w:ind w:left="862" w:hanging="360"/>
      </w:p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36E64D5E"/>
    <w:multiLevelType w:val="multilevel"/>
    <w:tmpl w:val="AD02D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3C221F88"/>
    <w:multiLevelType w:val="multilevel"/>
    <w:tmpl w:val="C564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5456387D"/>
    <w:multiLevelType w:val="hybridMultilevel"/>
    <w:tmpl w:val="A80A2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784AC4"/>
    <w:multiLevelType w:val="multilevel"/>
    <w:tmpl w:val="2C284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78EF3EB7"/>
    <w:multiLevelType w:val="multilevel"/>
    <w:tmpl w:val="88468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7B320889"/>
    <w:multiLevelType w:val="hybridMultilevel"/>
    <w:tmpl w:val="49129B0E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771966336">
    <w:abstractNumId w:val="1"/>
  </w:num>
  <w:num w:numId="2" w16cid:durableId="1134054954">
    <w:abstractNumId w:val="2"/>
  </w:num>
  <w:num w:numId="3" w16cid:durableId="1705666676">
    <w:abstractNumId w:val="5"/>
  </w:num>
  <w:num w:numId="4" w16cid:durableId="1847282104">
    <w:abstractNumId w:val="4"/>
  </w:num>
  <w:num w:numId="5" w16cid:durableId="155611452">
    <w:abstractNumId w:val="3"/>
  </w:num>
  <w:num w:numId="6" w16cid:durableId="190536012">
    <w:abstractNumId w:val="6"/>
  </w:num>
  <w:num w:numId="7" w16cid:durableId="1467577616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Aarti">
    <w15:presenceInfo w15:providerId="None" w15:userId="Aarti"/>
  </w15:person>
  <w15:person w15:author="Ayush Milan">
    <w15:presenceInfo w15:providerId="Windows Live" w15:userId="dcb1561b4a8ed0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EQlNzAyMzM1MLEyUdpeDU4uLM/DyQAsNaAHPBZkQsAAAA"/>
  </w:docVars>
  <w:rsids>
    <w:rsidRoot w:val="006B2866"/>
    <w:rsid w:val="002E42FF"/>
    <w:rsid w:val="006B2866"/>
    <w:rsid w:val="00B93EC5"/>
    <w:rsid w:val="00C61690"/>
    <w:rsid w:val="521D8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B16A2"/>
  <w15:chartTrackingRefBased/>
  <w15:docId w15:val="{14DA738E-6F8F-4AE2-8C1C-26F80D4C6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6B286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eop" w:customStyle="1">
    <w:name w:val="eop"/>
    <w:basedOn w:val="DefaultParagraphFont"/>
    <w:rsid w:val="006B2866"/>
  </w:style>
  <w:style w:type="character" w:styleId="normaltextrun" w:customStyle="1">
    <w:name w:val="normaltextrun"/>
    <w:basedOn w:val="DefaultParagraphFont"/>
    <w:rsid w:val="006B2866"/>
  </w:style>
  <w:style w:type="character" w:styleId="scxw126171614" w:customStyle="1">
    <w:name w:val="scxw126171614"/>
    <w:basedOn w:val="DefaultParagraphFont"/>
    <w:rsid w:val="006B2866"/>
  </w:style>
  <w:style w:type="character" w:styleId="CommentReference">
    <w:name w:val="annotation reference"/>
    <w:basedOn w:val="DefaultParagraphFont"/>
    <w:uiPriority w:val="99"/>
    <w:semiHidden/>
    <w:unhideWhenUsed/>
    <w:rsid w:val="00B93E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3EC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B93E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3EC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B93EC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1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0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8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7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60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98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7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5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6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1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arti</dc:creator>
  <keywords/>
  <dc:description/>
  <lastModifiedBy>Ayush Milan</lastModifiedBy>
  <revision>3</revision>
  <dcterms:created xsi:type="dcterms:W3CDTF">2023-04-05T06:59:00.0000000Z</dcterms:created>
  <dcterms:modified xsi:type="dcterms:W3CDTF">2023-04-06T07:30:00.1441641Z</dcterms:modified>
</coreProperties>
</file>